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61EB84E" w14:textId="45820598" w:rsidR="00212130" w:rsidRDefault="001371CF">
      <w:r>
        <w:t>Auto start/stop of instances using python and cronjob</w:t>
      </w:r>
    </w:p>
    <w:p w14:paraId="281D5FC7" w14:textId="22800F63" w:rsidR="001371CF" w:rsidRDefault="001371CF">
      <w:r>
        <w:t xml:space="preserve">Many of the times we might need to manually shutdown the instances in multiple compartments within the tenancy. It can be a tedious job. What if there are </w:t>
      </w:r>
      <w:r w:rsidR="001C41CB">
        <w:t>50</w:t>
      </w:r>
      <w:r>
        <w:t xml:space="preserve"> odd instances!!</w:t>
      </w:r>
      <w:r w:rsidR="001C41CB">
        <w:t xml:space="preserve"> Or even more</w:t>
      </w:r>
      <w:r>
        <w:br/>
        <w:t>the task can be automated using python script which runs in a free instance available to all the tenancies!</w:t>
      </w:r>
    </w:p>
    <w:p w14:paraId="687CB943" w14:textId="7BBFB04F" w:rsidR="001371CF" w:rsidRDefault="001371CF">
      <w:r>
        <w:t>For this task you might need to deploy the code once in your instance and it will do the job until you have instances running in your compartment. No maintenance needed!!</w:t>
      </w:r>
    </w:p>
    <w:p w14:paraId="03DBD2AB" w14:textId="3B429F62" w:rsidR="001371CF" w:rsidRDefault="001371CF">
      <w:r>
        <w:t>Here are the steps to follow:</w:t>
      </w:r>
    </w:p>
    <w:p w14:paraId="05E9403B" w14:textId="201F62F4" w:rsidR="001371CF" w:rsidRDefault="001371CF" w:rsidP="001371CF">
      <w:pPr>
        <w:pStyle w:val="ListParagraph"/>
        <w:numPr>
          <w:ilvl w:val="0"/>
          <w:numId w:val="1"/>
        </w:numPr>
      </w:pPr>
      <w:r>
        <w:t>Sign in to your OCI console.</w:t>
      </w:r>
    </w:p>
    <w:p w14:paraId="47791670" w14:textId="77777777" w:rsidR="001371CF" w:rsidRDefault="001371CF" w:rsidP="001371CF">
      <w:pPr>
        <w:pStyle w:val="ListParagraph"/>
        <w:numPr>
          <w:ilvl w:val="0"/>
          <w:numId w:val="1"/>
        </w:numPr>
      </w:pPr>
      <w:r>
        <w:t>Create a VCN with public subnet in the parent compartment where you want this to be implemented (If you have one you can use it)</w:t>
      </w:r>
    </w:p>
    <w:p w14:paraId="4C3FF3E6" w14:textId="38077048" w:rsidR="00D461FC" w:rsidRDefault="001371CF" w:rsidP="00D461FC">
      <w:pPr>
        <w:pStyle w:val="ListParagraph"/>
        <w:numPr>
          <w:ilvl w:val="0"/>
          <w:numId w:val="1"/>
        </w:numPr>
      </w:pPr>
      <w:r>
        <w:t xml:space="preserve">Create a </w:t>
      </w:r>
      <w:r w:rsidR="00D461FC">
        <w:t xml:space="preserve">free ampere shape </w:t>
      </w:r>
      <w:r>
        <w:t>instance</w:t>
      </w:r>
      <w:r w:rsidR="00D461FC">
        <w:t xml:space="preserve"> with the image of your choice. (I have used oracle </w:t>
      </w:r>
      <w:proofErr w:type="spellStart"/>
      <w:r w:rsidR="00D461FC">
        <w:t>linux</w:t>
      </w:r>
      <w:proofErr w:type="spellEnd"/>
      <w:r w:rsidR="00D461FC">
        <w:t xml:space="preserve"> image here) </w:t>
      </w:r>
      <w:r>
        <w:t xml:space="preserve">  </w:t>
      </w:r>
    </w:p>
    <w:p w14:paraId="106B5114" w14:textId="77777777" w:rsidR="00D461FC" w:rsidRDefault="00D461FC" w:rsidP="00D461FC">
      <w:pPr>
        <w:pStyle w:val="ListParagraph"/>
      </w:pPr>
    </w:p>
    <w:p w14:paraId="2B195ABC" w14:textId="3105FB79" w:rsidR="00D461FC" w:rsidRDefault="00D461FC" w:rsidP="00D461FC">
      <w:pPr>
        <w:pStyle w:val="ListParagraph"/>
        <w:ind w:left="0"/>
      </w:pPr>
      <w:r w:rsidRPr="00D461FC">
        <w:rPr>
          <w:noProof/>
        </w:rPr>
        <w:drawing>
          <wp:inline distT="0" distB="0" distL="0" distR="0" wp14:anchorId="4D8D2D7E" wp14:editId="0AEA9C88">
            <wp:extent cx="5943600" cy="369951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5943600" cy="3699510"/>
                    </a:xfrm>
                    <a:prstGeom prst="rect">
                      <a:avLst/>
                    </a:prstGeom>
                  </pic:spPr>
                </pic:pic>
              </a:graphicData>
            </a:graphic>
          </wp:inline>
        </w:drawing>
      </w:r>
    </w:p>
    <w:p w14:paraId="0C3893F0" w14:textId="35FBE31A" w:rsidR="00D461FC" w:rsidRDefault="00D461FC" w:rsidP="00D461FC">
      <w:pPr>
        <w:pStyle w:val="ListParagraph"/>
        <w:ind w:left="0"/>
      </w:pPr>
      <w:r>
        <w:t>Chose the shape and image.</w:t>
      </w:r>
    </w:p>
    <w:p w14:paraId="03614B2A" w14:textId="6D633305" w:rsidR="00D461FC" w:rsidRDefault="00D461FC" w:rsidP="00D461FC">
      <w:pPr>
        <w:pStyle w:val="ListParagraph"/>
        <w:ind w:left="0"/>
      </w:pPr>
      <w:r w:rsidRPr="00D461FC">
        <w:rPr>
          <w:noProof/>
        </w:rPr>
        <w:lastRenderedPageBreak/>
        <w:drawing>
          <wp:inline distT="0" distB="0" distL="0" distR="0" wp14:anchorId="11A92B13" wp14:editId="6079208C">
            <wp:extent cx="5943600" cy="382905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943600" cy="3829050"/>
                    </a:xfrm>
                    <a:prstGeom prst="rect">
                      <a:avLst/>
                    </a:prstGeom>
                  </pic:spPr>
                </pic:pic>
              </a:graphicData>
            </a:graphic>
          </wp:inline>
        </w:drawing>
      </w:r>
    </w:p>
    <w:p w14:paraId="11076F3B" w14:textId="22032A48" w:rsidR="00D461FC" w:rsidRDefault="00D461FC" w:rsidP="00D461FC">
      <w:pPr>
        <w:pStyle w:val="ListParagraph"/>
        <w:ind w:left="0"/>
      </w:pPr>
      <w:r w:rsidRPr="00D461FC">
        <w:rPr>
          <w:noProof/>
        </w:rPr>
        <w:drawing>
          <wp:inline distT="0" distB="0" distL="0" distR="0" wp14:anchorId="0A21EC57" wp14:editId="5D023B55">
            <wp:extent cx="5943600" cy="373634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943600" cy="3736340"/>
                    </a:xfrm>
                    <a:prstGeom prst="rect">
                      <a:avLst/>
                    </a:prstGeom>
                  </pic:spPr>
                </pic:pic>
              </a:graphicData>
            </a:graphic>
          </wp:inline>
        </w:drawing>
      </w:r>
    </w:p>
    <w:p w14:paraId="6E79CDB7" w14:textId="5ABBD81C" w:rsidR="00D461FC" w:rsidRDefault="00D461FC" w:rsidP="00D461FC">
      <w:pPr>
        <w:pStyle w:val="ListParagraph"/>
        <w:ind w:left="0"/>
      </w:pPr>
      <w:r>
        <w:t>Chose the VCN and the subnet where you want to create this.</w:t>
      </w:r>
    </w:p>
    <w:p w14:paraId="735E964A" w14:textId="047FDCB3" w:rsidR="00D461FC" w:rsidRDefault="00D461FC" w:rsidP="00D461FC">
      <w:pPr>
        <w:pStyle w:val="ListParagraph"/>
        <w:ind w:left="0"/>
      </w:pPr>
      <w:r w:rsidRPr="00C838B1">
        <w:rPr>
          <w:noProof/>
          <w:highlight w:val="darkRed"/>
        </w:rPr>
        <w:lastRenderedPageBreak/>
        <w:drawing>
          <wp:inline distT="0" distB="0" distL="0" distR="0" wp14:anchorId="7A28EA28" wp14:editId="120C7F64">
            <wp:extent cx="5943600" cy="3006090"/>
            <wp:effectExtent l="0" t="0" r="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3006090"/>
                    </a:xfrm>
                    <a:prstGeom prst="rect">
                      <a:avLst/>
                    </a:prstGeom>
                  </pic:spPr>
                </pic:pic>
              </a:graphicData>
            </a:graphic>
          </wp:inline>
        </w:drawing>
      </w:r>
    </w:p>
    <w:p w14:paraId="69A54908" w14:textId="77777777" w:rsidR="006507E7" w:rsidRDefault="00D461FC" w:rsidP="00D461FC">
      <w:pPr>
        <w:pStyle w:val="ListParagraph"/>
        <w:ind w:left="0"/>
      </w:pPr>
      <w:r>
        <w:t>Add the SSH keys and click on create button. (for information on how to create the SSH keys click here.</w:t>
      </w:r>
      <w:r w:rsidR="006507E7">
        <w:t>)</w:t>
      </w:r>
    </w:p>
    <w:p w14:paraId="38426970" w14:textId="04EFB138" w:rsidR="00D461FC" w:rsidRDefault="00D461FC" w:rsidP="00D461FC">
      <w:pPr>
        <w:pStyle w:val="ListParagraph"/>
        <w:ind w:left="0"/>
      </w:pPr>
      <w:r w:rsidRPr="00D461FC">
        <w:rPr>
          <w:noProof/>
        </w:rPr>
        <w:drawing>
          <wp:inline distT="0" distB="0" distL="0" distR="0" wp14:anchorId="4BF80D7C" wp14:editId="355DFF84">
            <wp:extent cx="5943600" cy="3844290"/>
            <wp:effectExtent l="0" t="0" r="0" b="381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3844290"/>
                    </a:xfrm>
                    <a:prstGeom prst="rect">
                      <a:avLst/>
                    </a:prstGeom>
                  </pic:spPr>
                </pic:pic>
              </a:graphicData>
            </a:graphic>
          </wp:inline>
        </w:drawing>
      </w:r>
    </w:p>
    <w:p w14:paraId="7A6E67BD" w14:textId="1CC5BD07" w:rsidR="006507E7" w:rsidRDefault="006507E7" w:rsidP="007B4EBD">
      <w:pPr>
        <w:pStyle w:val="ListParagraph"/>
        <w:numPr>
          <w:ilvl w:val="0"/>
          <w:numId w:val="1"/>
        </w:numPr>
      </w:pPr>
      <w:r>
        <w:t>Once the instance is un and running. Log into the instance (I am using PUTTY in this case)</w:t>
      </w:r>
    </w:p>
    <w:p w14:paraId="4973E3BD" w14:textId="1E58078F" w:rsidR="006507E7" w:rsidRDefault="006507E7" w:rsidP="00D461FC">
      <w:pPr>
        <w:pStyle w:val="ListParagraph"/>
        <w:ind w:left="0"/>
      </w:pPr>
      <w:r>
        <w:t>Install the necessary packages required in the instance.</w:t>
      </w:r>
    </w:p>
    <w:p w14:paraId="3226B438" w14:textId="7AC0BAF0" w:rsidR="006507E7" w:rsidRDefault="007B4EBD" w:rsidP="007B4EBD">
      <w:pPr>
        <w:pStyle w:val="ListParagraph"/>
        <w:numPr>
          <w:ilvl w:val="0"/>
          <w:numId w:val="1"/>
        </w:numPr>
      </w:pPr>
      <w:r>
        <w:t>Install EPEL Repository:</w:t>
      </w:r>
    </w:p>
    <w:p w14:paraId="1136BDF3" w14:textId="6AAB64F0" w:rsidR="00C838B1" w:rsidRDefault="007B4EBD" w:rsidP="00C838B1">
      <w:proofErr w:type="spellStart"/>
      <w:r w:rsidRPr="007B4EBD">
        <w:lastRenderedPageBreak/>
        <w:t>sudo</w:t>
      </w:r>
      <w:proofErr w:type="spellEnd"/>
      <w:r w:rsidRPr="007B4EBD">
        <w:t xml:space="preserve"> yum install </w:t>
      </w:r>
      <w:proofErr w:type="spellStart"/>
      <w:r w:rsidRPr="007B4EBD">
        <w:t>epel</w:t>
      </w:r>
      <w:proofErr w:type="spellEnd"/>
      <w:r w:rsidRPr="007B4EBD">
        <w:t>-release</w:t>
      </w:r>
      <w:r w:rsidR="00C838B1">
        <w:br/>
        <w:t xml:space="preserve">(if the above </w:t>
      </w:r>
      <w:proofErr w:type="spellStart"/>
      <w:r w:rsidR="00C838B1">
        <w:t>commant</w:t>
      </w:r>
      <w:proofErr w:type="spellEnd"/>
      <w:r w:rsidR="00C838B1">
        <w:t xml:space="preserve"> returns no packages found error try the following commands)</w:t>
      </w:r>
      <w:r w:rsidR="00C838B1">
        <w:br/>
      </w:r>
      <w:proofErr w:type="spellStart"/>
      <w:r w:rsidR="00C838B1">
        <w:t>sudo</w:t>
      </w:r>
      <w:proofErr w:type="spellEnd"/>
      <w:r w:rsidR="00C838B1">
        <w:t xml:space="preserve"> yum install python3</w:t>
      </w:r>
    </w:p>
    <w:p w14:paraId="7C21CA1F" w14:textId="77777777" w:rsidR="00C838B1" w:rsidRDefault="00C838B1" w:rsidP="00C838B1">
      <w:proofErr w:type="spellStart"/>
      <w:r>
        <w:t>sudo</w:t>
      </w:r>
      <w:proofErr w:type="spellEnd"/>
      <w:r>
        <w:t xml:space="preserve"> yum install python3-pip</w:t>
      </w:r>
    </w:p>
    <w:p w14:paraId="21ADDE46" w14:textId="77777777" w:rsidR="00C838B1" w:rsidRDefault="00C838B1" w:rsidP="00C838B1">
      <w:r>
        <w:t>to check if pip installed or not:</w:t>
      </w:r>
    </w:p>
    <w:p w14:paraId="6017D4A4" w14:textId="75563ECF" w:rsidR="00C838B1" w:rsidRDefault="00C838B1" w:rsidP="00C838B1">
      <w:r>
        <w:t>pip</w:t>
      </w:r>
      <w:r w:rsidR="004467E2">
        <w:t>3</w:t>
      </w:r>
      <w:r>
        <w:t xml:space="preserve"> –</w:t>
      </w:r>
      <w:r w:rsidR="004467E2">
        <w:t>-</w:t>
      </w:r>
      <w:r>
        <w:t>version (this will return the version of pip)</w:t>
      </w:r>
      <w:r>
        <w:br/>
        <w:t>pip list (provides the list of the packages installed though pip command)</w:t>
      </w:r>
      <w:r>
        <w:br/>
        <w:t>if you want to upgrade pip:</w:t>
      </w:r>
      <w:r>
        <w:br/>
      </w:r>
      <w:proofErr w:type="spellStart"/>
      <w:r w:rsidR="004467E2">
        <w:t>sudo</w:t>
      </w:r>
      <w:proofErr w:type="spellEnd"/>
      <w:r w:rsidR="004467E2">
        <w:t xml:space="preserve"> python3 -m pip install –upgrade pip</w:t>
      </w:r>
    </w:p>
    <w:p w14:paraId="2D75B491" w14:textId="77777777" w:rsidR="00C838B1" w:rsidRDefault="00C838B1" w:rsidP="00C838B1">
      <w:r>
        <w:t>install other utilities:</w:t>
      </w:r>
    </w:p>
    <w:p w14:paraId="179CDE5E" w14:textId="77777777" w:rsidR="00C838B1" w:rsidRDefault="00C838B1" w:rsidP="00C838B1">
      <w:proofErr w:type="spellStart"/>
      <w:r>
        <w:t>sudo</w:t>
      </w:r>
      <w:proofErr w:type="spellEnd"/>
      <w:r>
        <w:t xml:space="preserve"> python3 -m pip install -U </w:t>
      </w:r>
      <w:proofErr w:type="spellStart"/>
      <w:r>
        <w:t>setuptools</w:t>
      </w:r>
      <w:proofErr w:type="spellEnd"/>
    </w:p>
    <w:p w14:paraId="780B7EC2" w14:textId="77777777" w:rsidR="00C838B1" w:rsidRDefault="00C838B1" w:rsidP="00C838B1">
      <w:r>
        <w:t>install OCI- CLI:</w:t>
      </w:r>
    </w:p>
    <w:p w14:paraId="6C0AC4AC" w14:textId="2E4A84C4" w:rsidR="00C838B1" w:rsidRDefault="00C838B1" w:rsidP="00C838B1">
      <w:proofErr w:type="spellStart"/>
      <w:r>
        <w:t>sudo</w:t>
      </w:r>
      <w:proofErr w:type="spellEnd"/>
      <w:r>
        <w:t xml:space="preserve"> pip</w:t>
      </w:r>
      <w:r w:rsidR="004467E2">
        <w:t>3</w:t>
      </w:r>
      <w:r>
        <w:t xml:space="preserve"> install </w:t>
      </w:r>
      <w:proofErr w:type="spellStart"/>
      <w:r>
        <w:t>oci</w:t>
      </w:r>
      <w:proofErr w:type="spellEnd"/>
      <w:r>
        <w:t>-cli</w:t>
      </w:r>
    </w:p>
    <w:p w14:paraId="15CAAB85" w14:textId="77777777" w:rsidR="006B6ED1" w:rsidRDefault="006B6ED1" w:rsidP="006B6ED1">
      <w:r>
        <w:t>to check the OCI cli installed or not:</w:t>
      </w:r>
    </w:p>
    <w:p w14:paraId="7D5089FD" w14:textId="1B22C37E" w:rsidR="006B6ED1" w:rsidRDefault="006B6ED1" w:rsidP="006B6ED1">
      <w:proofErr w:type="spellStart"/>
      <w:r>
        <w:t>oci</w:t>
      </w:r>
      <w:proofErr w:type="spellEnd"/>
      <w:r>
        <w:t xml:space="preserve"> –version</w:t>
      </w:r>
    </w:p>
    <w:p w14:paraId="7427DF69" w14:textId="77777777" w:rsidR="00C838B1" w:rsidRDefault="00C838B1" w:rsidP="00C838B1">
      <w:r>
        <w:t xml:space="preserve">install </w:t>
      </w:r>
      <w:proofErr w:type="gramStart"/>
      <w:r>
        <w:t>pandas</w:t>
      </w:r>
      <w:proofErr w:type="gramEnd"/>
      <w:r>
        <w:t xml:space="preserve"> package:</w:t>
      </w:r>
    </w:p>
    <w:p w14:paraId="38B2B2C2" w14:textId="537E52E8" w:rsidR="00C838B1" w:rsidRDefault="00C838B1" w:rsidP="00C838B1">
      <w:proofErr w:type="spellStart"/>
      <w:r>
        <w:t>sudo</w:t>
      </w:r>
      <w:proofErr w:type="spellEnd"/>
      <w:r>
        <w:t xml:space="preserve"> pip</w:t>
      </w:r>
      <w:r w:rsidR="004467E2">
        <w:t>3</w:t>
      </w:r>
      <w:r>
        <w:t xml:space="preserve"> install pandas</w:t>
      </w:r>
    </w:p>
    <w:p w14:paraId="65621E01" w14:textId="377A294A" w:rsidR="00D30FE8" w:rsidRDefault="00D30FE8" w:rsidP="00C838B1">
      <w:r>
        <w:t>if you are getting setup error, follow:</w:t>
      </w:r>
      <w:r w:rsidRPr="00D30FE8">
        <w:t xml:space="preserve"> </w:t>
      </w:r>
      <w:hyperlink r:id="rId10" w:history="1">
        <w:r w:rsidRPr="003C03B4">
          <w:rPr>
            <w:rStyle w:val="Hyperlink"/>
          </w:rPr>
          <w:t>https://stackoverflow.com/questions/35991403/pip-install-unroll-python-setup-py-egg-info-failed-with-error-code-1</w:t>
        </w:r>
      </w:hyperlink>
      <w:r>
        <w:br/>
      </w:r>
      <w:hyperlink r:id="rId11" w:anchor=":~:text=Fix%3A%20'Command%20%E2%80%9Cpython%20setup,code%201'%20When%20Installing%20Python&amp;text=The%20error%20code%201%20is,to%20be%20installed%20or%20updated" w:history="1">
        <w:r w:rsidRPr="003C03B4">
          <w:rPr>
            <w:rStyle w:val="Hyperlink"/>
          </w:rPr>
          <w:t>https://appuals.com/command-python-setup-py-egg_info/#:~:text=Fix%3A%20'Command%20%E2%80%9Cpython%20setup,code%201'%20When%20Installing%20Python&amp;text=The%20error%20code%201%20is,to%20be%20installed%20or%20updated</w:t>
        </w:r>
      </w:hyperlink>
      <w:r w:rsidRPr="00D30FE8">
        <w:t>.</w:t>
      </w:r>
    </w:p>
    <w:p w14:paraId="4A62455B" w14:textId="2B8C1DC3" w:rsidR="00C838B1" w:rsidRDefault="00D30FE8" w:rsidP="00C838B1">
      <w:r>
        <w:t>Now, d</w:t>
      </w:r>
      <w:r w:rsidR="00C838B1">
        <w:t>ownload the script and place it within the instance.</w:t>
      </w:r>
      <w:r w:rsidR="00C838B1">
        <w:br/>
      </w:r>
    </w:p>
    <w:p w14:paraId="50A3A15A" w14:textId="1FB278C4" w:rsidR="00D461FC" w:rsidRDefault="0071261E" w:rsidP="00D461FC">
      <w:pPr>
        <w:pStyle w:val="ListParagraph"/>
        <w:ind w:left="0"/>
      </w:pPr>
      <w:r>
        <w:t xml:space="preserve">Get OCIDs needed for the configuration file. (tenancy, user, and compartment OCID </w:t>
      </w:r>
      <w:proofErr w:type="spellStart"/>
      <w:r>
        <w:t>etc</w:t>
      </w:r>
      <w:proofErr w:type="spellEnd"/>
      <w:r>
        <w:t>, from console)</w:t>
      </w:r>
    </w:p>
    <w:p w14:paraId="7DD7FF60" w14:textId="6B3699EB" w:rsidR="00D461FC" w:rsidRDefault="0071261E" w:rsidP="0071261E">
      <w:r>
        <w:t xml:space="preserve">Create the </w:t>
      </w:r>
      <w:proofErr w:type="gramStart"/>
      <w:r>
        <w:t>API  keys</w:t>
      </w:r>
      <w:proofErr w:type="gramEnd"/>
      <w:r>
        <w:t xml:space="preserve"> needed for configuration.</w:t>
      </w:r>
    </w:p>
    <w:p w14:paraId="5323873F" w14:textId="4A09112F" w:rsidR="00B142B3" w:rsidRDefault="00B142B3" w:rsidP="00B142B3">
      <w:pPr>
        <w:rPr>
          <w:rFonts w:ascii="Courier New" w:hAnsi="Courier New" w:cs="Courier New"/>
          <w:sz w:val="18"/>
        </w:rPr>
      </w:pPr>
      <w:proofErr w:type="spellStart"/>
      <w:r>
        <w:rPr>
          <w:rFonts w:ascii="Courier New" w:hAnsi="Courier New" w:cs="Courier New"/>
          <w:sz w:val="18"/>
        </w:rPr>
        <w:t>mkdir</w:t>
      </w:r>
      <w:proofErr w:type="spellEnd"/>
      <w:r>
        <w:rPr>
          <w:rFonts w:ascii="Courier New" w:hAnsi="Courier New" w:cs="Courier New"/>
          <w:sz w:val="18"/>
        </w:rPr>
        <w:t xml:space="preserve"> ~</w:t>
      </w:r>
      <w:proofErr w:type="gramStart"/>
      <w:r>
        <w:rPr>
          <w:rFonts w:ascii="Courier New" w:hAnsi="Courier New" w:cs="Courier New"/>
          <w:sz w:val="18"/>
        </w:rPr>
        <w:t>/.</w:t>
      </w:r>
      <w:proofErr w:type="spellStart"/>
      <w:r>
        <w:rPr>
          <w:rFonts w:ascii="Courier New" w:hAnsi="Courier New" w:cs="Courier New"/>
          <w:sz w:val="18"/>
        </w:rPr>
        <w:t>oci</w:t>
      </w:r>
      <w:proofErr w:type="spellEnd"/>
      <w:proofErr w:type="gramEnd"/>
    </w:p>
    <w:p w14:paraId="58E50F5D" w14:textId="4C2CE437" w:rsidR="002F11E7" w:rsidRDefault="002F11E7" w:rsidP="00B142B3">
      <w:pPr>
        <w:rPr>
          <w:rFonts w:ascii="Courier New" w:hAnsi="Courier New" w:cs="Courier New"/>
          <w:sz w:val="18"/>
        </w:rPr>
      </w:pPr>
      <w:r w:rsidRPr="002F11E7">
        <w:rPr>
          <w:rFonts w:ascii="Courier New" w:hAnsi="Courier New" w:cs="Courier New"/>
          <w:noProof/>
          <w:sz w:val="18"/>
        </w:rPr>
        <w:drawing>
          <wp:inline distT="0" distB="0" distL="0" distR="0" wp14:anchorId="713BF376" wp14:editId="657722EE">
            <wp:extent cx="5943600" cy="254635"/>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254635"/>
                    </a:xfrm>
                    <a:prstGeom prst="rect">
                      <a:avLst/>
                    </a:prstGeom>
                  </pic:spPr>
                </pic:pic>
              </a:graphicData>
            </a:graphic>
          </wp:inline>
        </w:drawing>
      </w:r>
    </w:p>
    <w:p w14:paraId="7EAAC2BA" w14:textId="77777777" w:rsidR="002F11E7" w:rsidRPr="002131E9" w:rsidRDefault="002F11E7" w:rsidP="002F11E7">
      <w:pPr>
        <w:rPr>
          <w:rFonts w:ascii="Courier New" w:hAnsi="Courier New" w:cs="Courier New"/>
          <w:sz w:val="18"/>
        </w:rPr>
      </w:pPr>
      <w:proofErr w:type="spellStart"/>
      <w:r w:rsidRPr="002131E9">
        <w:rPr>
          <w:rFonts w:ascii="Courier New" w:hAnsi="Courier New" w:cs="Courier New"/>
          <w:sz w:val="18"/>
        </w:rPr>
        <w:t>openssl</w:t>
      </w:r>
      <w:proofErr w:type="spellEnd"/>
      <w:r w:rsidRPr="002131E9">
        <w:rPr>
          <w:rFonts w:ascii="Courier New" w:hAnsi="Courier New" w:cs="Courier New"/>
          <w:sz w:val="18"/>
        </w:rPr>
        <w:t xml:space="preserve"> </w:t>
      </w:r>
      <w:proofErr w:type="spellStart"/>
      <w:r w:rsidRPr="002131E9">
        <w:rPr>
          <w:rFonts w:ascii="Courier New" w:hAnsi="Courier New" w:cs="Courier New"/>
          <w:sz w:val="18"/>
        </w:rPr>
        <w:t>genrsa</w:t>
      </w:r>
      <w:proofErr w:type="spellEnd"/>
      <w:r w:rsidRPr="002131E9">
        <w:rPr>
          <w:rFonts w:ascii="Courier New" w:hAnsi="Courier New" w:cs="Courier New"/>
          <w:sz w:val="18"/>
        </w:rPr>
        <w:t xml:space="preserve"> -out ~/.</w:t>
      </w:r>
      <w:proofErr w:type="spellStart"/>
      <w:r w:rsidRPr="002131E9">
        <w:rPr>
          <w:rFonts w:ascii="Courier New" w:hAnsi="Courier New" w:cs="Courier New"/>
          <w:sz w:val="18"/>
        </w:rPr>
        <w:t>oci</w:t>
      </w:r>
      <w:proofErr w:type="spellEnd"/>
      <w:r w:rsidRPr="002131E9">
        <w:rPr>
          <w:rFonts w:ascii="Courier New" w:hAnsi="Courier New" w:cs="Courier New"/>
          <w:sz w:val="18"/>
        </w:rPr>
        <w:t>/</w:t>
      </w:r>
      <w:proofErr w:type="spellStart"/>
      <w:r w:rsidRPr="002131E9">
        <w:rPr>
          <w:rFonts w:ascii="Courier New" w:hAnsi="Courier New" w:cs="Courier New"/>
          <w:sz w:val="18"/>
        </w:rPr>
        <w:t>oci_api_key.pem</w:t>
      </w:r>
      <w:proofErr w:type="spellEnd"/>
      <w:r w:rsidRPr="002131E9">
        <w:rPr>
          <w:rFonts w:ascii="Courier New" w:hAnsi="Courier New" w:cs="Courier New"/>
          <w:sz w:val="18"/>
        </w:rPr>
        <w:t xml:space="preserve"> 2048</w:t>
      </w:r>
    </w:p>
    <w:p w14:paraId="77FD4A7C" w14:textId="5CB82719" w:rsidR="002F11E7" w:rsidRDefault="002F11E7" w:rsidP="002F11E7">
      <w:pPr>
        <w:rPr>
          <w:rFonts w:ascii="Arial" w:hAnsi="Arial" w:cs="Arial"/>
          <w:b/>
          <w:sz w:val="32"/>
        </w:rPr>
      </w:pPr>
      <w:r w:rsidRPr="002F11E7">
        <w:rPr>
          <w:rFonts w:ascii="Arial" w:hAnsi="Arial" w:cs="Arial"/>
          <w:b/>
          <w:noProof/>
          <w:sz w:val="32"/>
        </w:rPr>
        <w:drawing>
          <wp:inline distT="0" distB="0" distL="0" distR="0" wp14:anchorId="1FC0DDB3" wp14:editId="17299D4F">
            <wp:extent cx="5943600" cy="624205"/>
            <wp:effectExtent l="0" t="0" r="0" b="444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624205"/>
                    </a:xfrm>
                    <a:prstGeom prst="rect">
                      <a:avLst/>
                    </a:prstGeom>
                  </pic:spPr>
                </pic:pic>
              </a:graphicData>
            </a:graphic>
          </wp:inline>
        </w:drawing>
      </w:r>
    </w:p>
    <w:p w14:paraId="4B1F6D0F" w14:textId="77777777" w:rsidR="002F11E7" w:rsidRDefault="002F11E7" w:rsidP="002F11E7">
      <w:pPr>
        <w:rPr>
          <w:rFonts w:ascii="Courier New" w:hAnsi="Courier New" w:cs="Courier New"/>
          <w:color w:val="333333"/>
          <w:sz w:val="21"/>
          <w:szCs w:val="21"/>
          <w:shd w:val="clear" w:color="auto" w:fill="FFFFFF"/>
        </w:rPr>
      </w:pPr>
    </w:p>
    <w:p w14:paraId="0FA7B597" w14:textId="77777777" w:rsidR="002F11E7" w:rsidRDefault="002F11E7" w:rsidP="002F11E7">
      <w:pPr>
        <w:rPr>
          <w:rFonts w:ascii="Courier New" w:hAnsi="Courier New" w:cs="Courier New"/>
          <w:color w:val="333333"/>
          <w:sz w:val="21"/>
          <w:szCs w:val="21"/>
          <w:shd w:val="clear" w:color="auto" w:fill="FFFFFF"/>
        </w:rPr>
      </w:pPr>
      <w:r w:rsidRPr="00E426F5">
        <w:rPr>
          <w:rFonts w:ascii="Arial" w:hAnsi="Arial" w:cs="Arial"/>
          <w:sz w:val="20"/>
        </w:rPr>
        <w:lastRenderedPageBreak/>
        <w:t>Finally, we generate the public key:</w:t>
      </w:r>
    </w:p>
    <w:p w14:paraId="2FEE0CDE" w14:textId="77777777" w:rsidR="002F11E7" w:rsidRPr="002131E9" w:rsidRDefault="002F11E7" w:rsidP="002F11E7">
      <w:pPr>
        <w:rPr>
          <w:rFonts w:ascii="Courier New" w:hAnsi="Courier New" w:cs="Courier New"/>
          <w:sz w:val="18"/>
        </w:rPr>
      </w:pPr>
      <w:proofErr w:type="spellStart"/>
      <w:r w:rsidRPr="002131E9">
        <w:rPr>
          <w:rFonts w:ascii="Courier New" w:hAnsi="Courier New" w:cs="Courier New"/>
          <w:sz w:val="18"/>
        </w:rPr>
        <w:t>openssl</w:t>
      </w:r>
      <w:proofErr w:type="spellEnd"/>
      <w:r w:rsidRPr="002131E9">
        <w:rPr>
          <w:rFonts w:ascii="Courier New" w:hAnsi="Courier New" w:cs="Courier New"/>
          <w:sz w:val="18"/>
        </w:rPr>
        <w:t xml:space="preserve"> </w:t>
      </w:r>
      <w:proofErr w:type="spellStart"/>
      <w:r w:rsidRPr="002131E9">
        <w:rPr>
          <w:rFonts w:ascii="Courier New" w:hAnsi="Courier New" w:cs="Courier New"/>
          <w:sz w:val="18"/>
        </w:rPr>
        <w:t>rsa</w:t>
      </w:r>
      <w:proofErr w:type="spellEnd"/>
      <w:r w:rsidRPr="002131E9">
        <w:rPr>
          <w:rFonts w:ascii="Courier New" w:hAnsi="Courier New" w:cs="Courier New"/>
          <w:sz w:val="18"/>
        </w:rPr>
        <w:t xml:space="preserve"> -</w:t>
      </w:r>
      <w:proofErr w:type="spellStart"/>
      <w:r w:rsidRPr="002131E9">
        <w:rPr>
          <w:rFonts w:ascii="Courier New" w:hAnsi="Courier New" w:cs="Courier New"/>
          <w:sz w:val="18"/>
        </w:rPr>
        <w:t>pubout</w:t>
      </w:r>
      <w:proofErr w:type="spellEnd"/>
      <w:r w:rsidRPr="002131E9">
        <w:rPr>
          <w:rFonts w:ascii="Courier New" w:hAnsi="Courier New" w:cs="Courier New"/>
          <w:sz w:val="18"/>
        </w:rPr>
        <w:t xml:space="preserve"> -in ~/.</w:t>
      </w:r>
      <w:proofErr w:type="spellStart"/>
      <w:r w:rsidRPr="002131E9">
        <w:rPr>
          <w:rFonts w:ascii="Courier New" w:hAnsi="Courier New" w:cs="Courier New"/>
          <w:sz w:val="18"/>
        </w:rPr>
        <w:t>oci</w:t>
      </w:r>
      <w:proofErr w:type="spellEnd"/>
      <w:r w:rsidRPr="002131E9">
        <w:rPr>
          <w:rFonts w:ascii="Courier New" w:hAnsi="Courier New" w:cs="Courier New"/>
          <w:sz w:val="18"/>
        </w:rPr>
        <w:t>/</w:t>
      </w:r>
      <w:proofErr w:type="spellStart"/>
      <w:r w:rsidRPr="002131E9">
        <w:rPr>
          <w:rFonts w:ascii="Courier New" w:hAnsi="Courier New" w:cs="Courier New"/>
          <w:sz w:val="18"/>
        </w:rPr>
        <w:t>oci_api_key.pem</w:t>
      </w:r>
      <w:proofErr w:type="spellEnd"/>
      <w:r w:rsidRPr="002131E9">
        <w:rPr>
          <w:rFonts w:ascii="Courier New" w:hAnsi="Courier New" w:cs="Courier New"/>
          <w:sz w:val="18"/>
        </w:rPr>
        <w:t xml:space="preserve"> -out ~/.</w:t>
      </w:r>
      <w:proofErr w:type="spellStart"/>
      <w:r w:rsidRPr="002131E9">
        <w:rPr>
          <w:rFonts w:ascii="Courier New" w:hAnsi="Courier New" w:cs="Courier New"/>
          <w:sz w:val="18"/>
        </w:rPr>
        <w:t>oci</w:t>
      </w:r>
      <w:proofErr w:type="spellEnd"/>
      <w:r w:rsidRPr="002131E9">
        <w:rPr>
          <w:rFonts w:ascii="Courier New" w:hAnsi="Courier New" w:cs="Courier New"/>
          <w:sz w:val="18"/>
        </w:rPr>
        <w:t>/</w:t>
      </w:r>
      <w:proofErr w:type="spellStart"/>
      <w:r w:rsidRPr="002131E9">
        <w:rPr>
          <w:rFonts w:ascii="Courier New" w:hAnsi="Courier New" w:cs="Courier New"/>
          <w:sz w:val="18"/>
        </w:rPr>
        <w:t>oci_api_key_public.pem</w:t>
      </w:r>
      <w:proofErr w:type="spellEnd"/>
    </w:p>
    <w:p w14:paraId="5A705E2A" w14:textId="04409347" w:rsidR="002F11E7" w:rsidRDefault="002F11E7" w:rsidP="002F11E7">
      <w:pPr>
        <w:rPr>
          <w:rFonts w:ascii="Arial" w:hAnsi="Arial" w:cs="Arial"/>
          <w:b/>
          <w:sz w:val="32"/>
        </w:rPr>
      </w:pPr>
      <w:r w:rsidRPr="002F11E7">
        <w:rPr>
          <w:rFonts w:ascii="Arial" w:hAnsi="Arial" w:cs="Arial"/>
          <w:b/>
          <w:noProof/>
          <w:sz w:val="32"/>
        </w:rPr>
        <w:drawing>
          <wp:inline distT="0" distB="0" distL="0" distR="0" wp14:anchorId="3C5EAD7D" wp14:editId="13224895">
            <wp:extent cx="5943600" cy="34734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347345"/>
                    </a:xfrm>
                    <a:prstGeom prst="rect">
                      <a:avLst/>
                    </a:prstGeom>
                  </pic:spPr>
                </pic:pic>
              </a:graphicData>
            </a:graphic>
          </wp:inline>
        </w:drawing>
      </w:r>
    </w:p>
    <w:p w14:paraId="23D94FF8" w14:textId="77777777" w:rsidR="002F11E7" w:rsidRDefault="002F11E7" w:rsidP="002F11E7">
      <w:pPr>
        <w:jc w:val="both"/>
        <w:rPr>
          <w:rFonts w:ascii="Arial" w:hAnsi="Arial" w:cs="Arial"/>
          <w:b/>
          <w:sz w:val="32"/>
        </w:rPr>
      </w:pPr>
      <w:r>
        <w:rPr>
          <w:rFonts w:ascii="Helvetica" w:hAnsi="Helvetica"/>
          <w:color w:val="333333"/>
          <w:sz w:val="21"/>
          <w:szCs w:val="21"/>
          <w:shd w:val="clear" w:color="auto" w:fill="FFFFFF"/>
        </w:rPr>
        <w:t xml:space="preserve">We can run the following command to view the fingerprint. The fingerprint of a key is a unique sequence of letters and numbers used to identify the key. </w:t>
      </w:r>
      <w:proofErr w:type="gramStart"/>
      <w:r>
        <w:rPr>
          <w:rFonts w:ascii="Helvetica" w:hAnsi="Helvetica"/>
          <w:color w:val="333333"/>
          <w:sz w:val="21"/>
          <w:szCs w:val="21"/>
          <w:shd w:val="clear" w:color="auto" w:fill="FFFFFF"/>
        </w:rPr>
        <w:t>Similar to</w:t>
      </w:r>
      <w:proofErr w:type="gramEnd"/>
      <w:r>
        <w:rPr>
          <w:rFonts w:ascii="Helvetica" w:hAnsi="Helvetica"/>
          <w:color w:val="333333"/>
          <w:sz w:val="21"/>
          <w:szCs w:val="21"/>
          <w:shd w:val="clear" w:color="auto" w:fill="FFFFFF"/>
        </w:rPr>
        <w:t xml:space="preserve"> a fingerprint of two people never being the same.</w:t>
      </w:r>
    </w:p>
    <w:p w14:paraId="34129845" w14:textId="77777777" w:rsidR="002F11E7" w:rsidRPr="008A2D83" w:rsidRDefault="002F11E7" w:rsidP="002F11E7">
      <w:pPr>
        <w:pBdr>
          <w:top w:val="single" w:sz="6" w:space="29" w:color="C4CED7"/>
          <w:left w:val="single" w:sz="6" w:space="8" w:color="C4CED7"/>
          <w:bottom w:val="single" w:sz="6" w:space="8" w:color="C4CED7"/>
          <w:right w:val="single" w:sz="6" w:space="8" w:color="C4CED7"/>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00" w:line="240" w:lineRule="auto"/>
        <w:rPr>
          <w:rFonts w:ascii="Courier New" w:eastAsia="Times New Roman" w:hAnsi="Courier New" w:cs="Courier New"/>
          <w:color w:val="666666"/>
          <w:sz w:val="20"/>
          <w:szCs w:val="20"/>
        </w:rPr>
      </w:pPr>
      <w:proofErr w:type="spellStart"/>
      <w:r w:rsidRPr="008A2D83">
        <w:rPr>
          <w:rFonts w:ascii="Consolas" w:eastAsia="Times New Roman" w:hAnsi="Consolas" w:cs="Courier New"/>
          <w:color w:val="666666"/>
          <w:sz w:val="20"/>
          <w:szCs w:val="20"/>
        </w:rPr>
        <w:t>openssl</w:t>
      </w:r>
      <w:proofErr w:type="spellEnd"/>
      <w:r w:rsidRPr="008A2D83">
        <w:rPr>
          <w:rFonts w:ascii="Consolas" w:eastAsia="Times New Roman" w:hAnsi="Consolas" w:cs="Courier New"/>
          <w:color w:val="666666"/>
          <w:sz w:val="20"/>
          <w:szCs w:val="20"/>
        </w:rPr>
        <w:t xml:space="preserve"> </w:t>
      </w:r>
      <w:proofErr w:type="spellStart"/>
      <w:r w:rsidRPr="008A2D83">
        <w:rPr>
          <w:rFonts w:ascii="Consolas" w:eastAsia="Times New Roman" w:hAnsi="Consolas" w:cs="Courier New"/>
          <w:color w:val="666666"/>
          <w:sz w:val="20"/>
          <w:szCs w:val="20"/>
        </w:rPr>
        <w:t>rsa</w:t>
      </w:r>
      <w:proofErr w:type="spellEnd"/>
      <w:r w:rsidRPr="008A2D83">
        <w:rPr>
          <w:rFonts w:ascii="Consolas" w:eastAsia="Times New Roman" w:hAnsi="Consolas" w:cs="Courier New"/>
          <w:color w:val="666666"/>
          <w:sz w:val="20"/>
          <w:szCs w:val="20"/>
        </w:rPr>
        <w:t xml:space="preserve"> -</w:t>
      </w:r>
      <w:proofErr w:type="spellStart"/>
      <w:r w:rsidRPr="008A2D83">
        <w:rPr>
          <w:rFonts w:ascii="Consolas" w:eastAsia="Times New Roman" w:hAnsi="Consolas" w:cs="Courier New"/>
          <w:color w:val="666666"/>
          <w:sz w:val="20"/>
          <w:szCs w:val="20"/>
        </w:rPr>
        <w:t>pubout</w:t>
      </w:r>
      <w:proofErr w:type="spellEnd"/>
      <w:r w:rsidRPr="008A2D83">
        <w:rPr>
          <w:rFonts w:ascii="Consolas" w:eastAsia="Times New Roman" w:hAnsi="Consolas" w:cs="Courier New"/>
          <w:color w:val="666666"/>
          <w:sz w:val="20"/>
          <w:szCs w:val="20"/>
        </w:rPr>
        <w:t xml:space="preserve"> -</w:t>
      </w:r>
      <w:proofErr w:type="spellStart"/>
      <w:r w:rsidRPr="008A2D83">
        <w:rPr>
          <w:rFonts w:ascii="Consolas" w:eastAsia="Times New Roman" w:hAnsi="Consolas" w:cs="Courier New"/>
          <w:color w:val="666666"/>
          <w:sz w:val="20"/>
          <w:szCs w:val="20"/>
        </w:rPr>
        <w:t>outform</w:t>
      </w:r>
      <w:proofErr w:type="spellEnd"/>
      <w:r w:rsidRPr="008A2D83">
        <w:rPr>
          <w:rFonts w:ascii="Consolas" w:eastAsia="Times New Roman" w:hAnsi="Consolas" w:cs="Courier New"/>
          <w:color w:val="666666"/>
          <w:sz w:val="20"/>
          <w:szCs w:val="20"/>
        </w:rPr>
        <w:t xml:space="preserve"> DER -in ~/.</w:t>
      </w:r>
      <w:proofErr w:type="spellStart"/>
      <w:r w:rsidRPr="008A2D83">
        <w:rPr>
          <w:rFonts w:ascii="Consolas" w:eastAsia="Times New Roman" w:hAnsi="Consolas" w:cs="Courier New"/>
          <w:color w:val="666666"/>
          <w:sz w:val="20"/>
          <w:szCs w:val="20"/>
        </w:rPr>
        <w:t>oci</w:t>
      </w:r>
      <w:proofErr w:type="spellEnd"/>
      <w:r w:rsidRPr="008A2D83">
        <w:rPr>
          <w:rFonts w:ascii="Consolas" w:eastAsia="Times New Roman" w:hAnsi="Consolas" w:cs="Courier New"/>
          <w:color w:val="666666"/>
          <w:sz w:val="20"/>
          <w:szCs w:val="20"/>
        </w:rPr>
        <w:t>/</w:t>
      </w:r>
      <w:proofErr w:type="spellStart"/>
      <w:r w:rsidRPr="008A2D83">
        <w:rPr>
          <w:rFonts w:ascii="Consolas" w:eastAsia="Times New Roman" w:hAnsi="Consolas" w:cs="Courier New"/>
          <w:color w:val="666666"/>
          <w:sz w:val="20"/>
          <w:szCs w:val="20"/>
        </w:rPr>
        <w:t>oci_api_key.pem</w:t>
      </w:r>
      <w:proofErr w:type="spellEnd"/>
      <w:r w:rsidRPr="008A2D83">
        <w:rPr>
          <w:rFonts w:ascii="Consolas" w:eastAsia="Times New Roman" w:hAnsi="Consolas" w:cs="Courier New"/>
          <w:color w:val="666666"/>
          <w:sz w:val="20"/>
          <w:szCs w:val="20"/>
        </w:rPr>
        <w:t xml:space="preserve"> | </w:t>
      </w:r>
      <w:proofErr w:type="spellStart"/>
      <w:r w:rsidRPr="008A2D83">
        <w:rPr>
          <w:rFonts w:ascii="Consolas" w:eastAsia="Times New Roman" w:hAnsi="Consolas" w:cs="Courier New"/>
          <w:color w:val="666666"/>
          <w:sz w:val="20"/>
          <w:szCs w:val="20"/>
        </w:rPr>
        <w:t>openssl</w:t>
      </w:r>
      <w:proofErr w:type="spellEnd"/>
      <w:r w:rsidRPr="008A2D83">
        <w:rPr>
          <w:rFonts w:ascii="Consolas" w:eastAsia="Times New Roman" w:hAnsi="Consolas" w:cs="Courier New"/>
          <w:color w:val="666666"/>
          <w:sz w:val="20"/>
          <w:szCs w:val="20"/>
        </w:rPr>
        <w:t xml:space="preserve"> md5 -c</w:t>
      </w:r>
    </w:p>
    <w:p w14:paraId="48685C2B" w14:textId="77777777" w:rsidR="002F11E7" w:rsidRDefault="002F11E7" w:rsidP="002F11E7">
      <w:pPr>
        <w:rPr>
          <w:rFonts w:ascii="Courier New" w:hAnsi="Courier New" w:cs="Courier New"/>
          <w:sz w:val="18"/>
        </w:rPr>
      </w:pPr>
    </w:p>
    <w:p w14:paraId="66A4B3F0" w14:textId="7112AF84" w:rsidR="002F11E7" w:rsidRPr="002131E9" w:rsidRDefault="002F11E7" w:rsidP="002F11E7">
      <w:pPr>
        <w:rPr>
          <w:rFonts w:ascii="Courier New" w:hAnsi="Courier New" w:cs="Courier New"/>
          <w:sz w:val="18"/>
        </w:rPr>
      </w:pPr>
      <w:r w:rsidRPr="002F11E7">
        <w:rPr>
          <w:rFonts w:ascii="Courier New" w:hAnsi="Courier New" w:cs="Courier New"/>
          <w:noProof/>
          <w:sz w:val="18"/>
        </w:rPr>
        <w:drawing>
          <wp:inline distT="0" distB="0" distL="0" distR="0" wp14:anchorId="74E44C3E" wp14:editId="6FB1B1AF">
            <wp:extent cx="5943600" cy="44323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443230"/>
                    </a:xfrm>
                    <a:prstGeom prst="rect">
                      <a:avLst/>
                    </a:prstGeom>
                  </pic:spPr>
                </pic:pic>
              </a:graphicData>
            </a:graphic>
          </wp:inline>
        </w:drawing>
      </w:r>
    </w:p>
    <w:p w14:paraId="5797E19E" w14:textId="77777777" w:rsidR="002F11E7" w:rsidRDefault="002F11E7" w:rsidP="002F11E7">
      <w:pPr>
        <w:pStyle w:val="NormalWeb"/>
        <w:shd w:val="clear" w:color="auto" w:fill="FFFFFF"/>
        <w:spacing w:before="0" w:beforeAutospacing="0" w:after="0" w:afterAutospacing="0"/>
        <w:textAlignment w:val="baseline"/>
        <w:rPr>
          <w:rFonts w:ascii="Helvetica" w:hAnsi="Helvetica"/>
          <w:color w:val="333333"/>
          <w:sz w:val="21"/>
          <w:szCs w:val="21"/>
        </w:rPr>
      </w:pPr>
      <w:r>
        <w:rPr>
          <w:rFonts w:ascii="Helvetica" w:hAnsi="Helvetica"/>
          <w:color w:val="333333"/>
          <w:sz w:val="21"/>
          <w:szCs w:val="21"/>
        </w:rPr>
        <w:t>We need to </w:t>
      </w:r>
      <w:r>
        <w:rPr>
          <w:rFonts w:ascii="Courier New" w:hAnsi="Courier New" w:cs="Courier New"/>
          <w:color w:val="333333"/>
          <w:sz w:val="21"/>
          <w:szCs w:val="21"/>
          <w:bdr w:val="none" w:sz="0" w:space="0" w:color="auto" w:frame="1"/>
        </w:rPr>
        <w:t>cat</w:t>
      </w:r>
      <w:r>
        <w:rPr>
          <w:rFonts w:ascii="Helvetica" w:hAnsi="Helvetica"/>
          <w:color w:val="333333"/>
          <w:sz w:val="21"/>
          <w:szCs w:val="21"/>
        </w:rPr>
        <w:t> the public key file and copy the key output, as we need this to upload the API key to Oracle Cloud Infrastructure.</w:t>
      </w:r>
    </w:p>
    <w:p w14:paraId="78B745A8" w14:textId="77777777" w:rsidR="002F11E7" w:rsidRDefault="002F11E7" w:rsidP="002F11E7">
      <w:pPr>
        <w:pStyle w:val="NormalWeb"/>
        <w:shd w:val="clear" w:color="auto" w:fill="FFFFFF"/>
        <w:spacing w:before="0" w:beforeAutospacing="0" w:after="0" w:afterAutospacing="0"/>
        <w:textAlignment w:val="baseline"/>
        <w:rPr>
          <w:rFonts w:ascii="Helvetica" w:hAnsi="Helvetica"/>
          <w:color w:val="333333"/>
          <w:sz w:val="21"/>
          <w:szCs w:val="21"/>
        </w:rPr>
      </w:pPr>
    </w:p>
    <w:p w14:paraId="29F84760" w14:textId="77777777" w:rsidR="002F11E7" w:rsidRPr="002131E9" w:rsidRDefault="002F11E7" w:rsidP="002F11E7">
      <w:pPr>
        <w:rPr>
          <w:rFonts w:ascii="Courier New" w:hAnsi="Courier New" w:cs="Courier New"/>
          <w:sz w:val="18"/>
        </w:rPr>
      </w:pPr>
      <w:r w:rsidRPr="002131E9">
        <w:rPr>
          <w:rFonts w:ascii="Courier New" w:hAnsi="Courier New" w:cs="Courier New"/>
          <w:sz w:val="18"/>
        </w:rPr>
        <w:t>cat ~/.</w:t>
      </w:r>
      <w:proofErr w:type="spellStart"/>
      <w:r w:rsidRPr="002131E9">
        <w:rPr>
          <w:rFonts w:ascii="Courier New" w:hAnsi="Courier New" w:cs="Courier New"/>
          <w:sz w:val="18"/>
        </w:rPr>
        <w:t>oci</w:t>
      </w:r>
      <w:proofErr w:type="spellEnd"/>
      <w:r w:rsidRPr="002131E9">
        <w:rPr>
          <w:rFonts w:ascii="Courier New" w:hAnsi="Courier New" w:cs="Courier New"/>
          <w:sz w:val="18"/>
        </w:rPr>
        <w:t>/</w:t>
      </w:r>
      <w:proofErr w:type="spellStart"/>
      <w:r w:rsidRPr="002131E9">
        <w:rPr>
          <w:rFonts w:ascii="Courier New" w:hAnsi="Courier New" w:cs="Courier New"/>
          <w:sz w:val="18"/>
        </w:rPr>
        <w:t>oci_api_key_public.pem</w:t>
      </w:r>
      <w:proofErr w:type="spellEnd"/>
    </w:p>
    <w:p w14:paraId="34D705C4" w14:textId="77777777" w:rsidR="002F11E7" w:rsidRDefault="002F11E7" w:rsidP="002F11E7">
      <w:pPr>
        <w:pStyle w:val="NormalWeb"/>
        <w:shd w:val="clear" w:color="auto" w:fill="FFFFFF"/>
        <w:spacing w:before="0" w:beforeAutospacing="0" w:after="0" w:afterAutospacing="0"/>
        <w:textAlignment w:val="baseline"/>
        <w:rPr>
          <w:rFonts w:ascii="Helvetica" w:hAnsi="Helvetica"/>
          <w:color w:val="333333"/>
          <w:sz w:val="21"/>
          <w:szCs w:val="21"/>
        </w:rPr>
      </w:pPr>
      <w:r>
        <w:rPr>
          <w:rFonts w:ascii="Helvetica" w:hAnsi="Helvetica"/>
          <w:color w:val="333333"/>
          <w:sz w:val="21"/>
          <w:szCs w:val="21"/>
        </w:rPr>
        <w:t> </w:t>
      </w:r>
    </w:p>
    <w:p w14:paraId="38050C84" w14:textId="22394707" w:rsidR="002F11E7" w:rsidRDefault="002F11E7" w:rsidP="002F11E7">
      <w:pPr>
        <w:rPr>
          <w:rFonts w:ascii="Arial" w:hAnsi="Arial" w:cs="Arial"/>
          <w:sz w:val="20"/>
        </w:rPr>
      </w:pPr>
      <w:r w:rsidRPr="002F11E7">
        <w:rPr>
          <w:rFonts w:ascii="Arial" w:hAnsi="Arial" w:cs="Arial"/>
          <w:noProof/>
          <w:sz w:val="20"/>
        </w:rPr>
        <w:drawing>
          <wp:inline distT="0" distB="0" distL="0" distR="0" wp14:anchorId="0A669583" wp14:editId="5B109870">
            <wp:extent cx="5943600" cy="1667510"/>
            <wp:effectExtent l="0" t="0" r="0" b="889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1667510"/>
                    </a:xfrm>
                    <a:prstGeom prst="rect">
                      <a:avLst/>
                    </a:prstGeom>
                  </pic:spPr>
                </pic:pic>
              </a:graphicData>
            </a:graphic>
          </wp:inline>
        </w:drawing>
      </w:r>
    </w:p>
    <w:p w14:paraId="34BDF567" w14:textId="77777777" w:rsidR="002F11E7" w:rsidRDefault="002F11E7" w:rsidP="002F11E7">
      <w:pPr>
        <w:pStyle w:val="Heading2"/>
      </w:pPr>
      <w:r>
        <w:t>Upload the Public Key</w:t>
      </w:r>
    </w:p>
    <w:p w14:paraId="767C34E6" w14:textId="26B4EB8A" w:rsidR="002F11E7" w:rsidRDefault="002F11E7" w:rsidP="002F11E7">
      <w:pPr>
        <w:rPr>
          <w:rFonts w:ascii="Arial" w:hAnsi="Arial" w:cs="Arial"/>
          <w:color w:val="333333"/>
          <w:szCs w:val="21"/>
        </w:rPr>
      </w:pPr>
      <w:r w:rsidRPr="00C138E3">
        <w:rPr>
          <w:rFonts w:ascii="Arial" w:hAnsi="Arial" w:cs="Arial"/>
          <w:color w:val="333333"/>
          <w:szCs w:val="21"/>
        </w:rPr>
        <w:t>We now need to upload the public key created in the previous step to the Oracle Cloud Infrastructure. Log into Oracle Cloud Infrastructure and follow the steps detailed here. Once you upload the key, you will see your fingerprint displayed. You can check using the command referenced above. It is possible to create and upload a maximum of three keys.</w:t>
      </w:r>
    </w:p>
    <w:p w14:paraId="05BCC15D" w14:textId="29C25193" w:rsidR="002F11E7" w:rsidRDefault="002F11E7" w:rsidP="002F11E7">
      <w:pPr>
        <w:rPr>
          <w:rFonts w:ascii="Arial" w:hAnsi="Arial" w:cs="Arial"/>
          <w:color w:val="333333"/>
          <w:szCs w:val="21"/>
        </w:rPr>
      </w:pPr>
      <w:r>
        <w:rPr>
          <w:rFonts w:ascii="Arial" w:hAnsi="Arial" w:cs="Arial"/>
          <w:color w:val="333333"/>
          <w:szCs w:val="21"/>
        </w:rPr>
        <w:t xml:space="preserve">To upload the </w:t>
      </w:r>
      <w:proofErr w:type="gramStart"/>
      <w:r>
        <w:rPr>
          <w:rFonts w:ascii="Arial" w:hAnsi="Arial" w:cs="Arial"/>
          <w:color w:val="333333"/>
          <w:szCs w:val="21"/>
        </w:rPr>
        <w:t>key</w:t>
      </w:r>
      <w:proofErr w:type="gramEnd"/>
      <w:r>
        <w:rPr>
          <w:rFonts w:ascii="Arial" w:hAnsi="Arial" w:cs="Arial"/>
          <w:color w:val="333333"/>
          <w:szCs w:val="21"/>
        </w:rPr>
        <w:t xml:space="preserve"> go to the OCI console. Identity-&gt; Users-&gt; click on your user details</w:t>
      </w:r>
    </w:p>
    <w:p w14:paraId="1EC02C87" w14:textId="6C92D706" w:rsidR="002F11E7" w:rsidRDefault="002F11E7" w:rsidP="002F11E7">
      <w:pPr>
        <w:rPr>
          <w:rFonts w:ascii="Arial" w:hAnsi="Arial" w:cs="Arial"/>
          <w:color w:val="333333"/>
          <w:szCs w:val="21"/>
        </w:rPr>
      </w:pPr>
      <w:r>
        <w:rPr>
          <w:rFonts w:ascii="Arial" w:hAnsi="Arial" w:cs="Arial"/>
          <w:color w:val="333333"/>
          <w:szCs w:val="21"/>
        </w:rPr>
        <w:t>Under Resources select API key and click on add.</w:t>
      </w:r>
    </w:p>
    <w:p w14:paraId="584FFA90" w14:textId="4572A9D5" w:rsidR="002F11E7" w:rsidRDefault="002F11E7" w:rsidP="002F11E7">
      <w:r w:rsidRPr="002F11E7">
        <w:rPr>
          <w:noProof/>
        </w:rPr>
        <w:lastRenderedPageBreak/>
        <w:drawing>
          <wp:inline distT="0" distB="0" distL="0" distR="0" wp14:anchorId="30422F11" wp14:editId="0ADCBD74">
            <wp:extent cx="5943600" cy="266890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2668905"/>
                    </a:xfrm>
                    <a:prstGeom prst="rect">
                      <a:avLst/>
                    </a:prstGeom>
                  </pic:spPr>
                </pic:pic>
              </a:graphicData>
            </a:graphic>
          </wp:inline>
        </w:drawing>
      </w:r>
    </w:p>
    <w:p w14:paraId="5AEA2439" w14:textId="32B15862" w:rsidR="00791BFC" w:rsidRDefault="00791BFC" w:rsidP="002F11E7">
      <w:r>
        <w:t>Add the API key and paste the content which you copied earlier.</w:t>
      </w:r>
    </w:p>
    <w:p w14:paraId="58988350" w14:textId="629CC502" w:rsidR="00791BFC" w:rsidRDefault="00791BFC" w:rsidP="002F11E7">
      <w:r w:rsidRPr="00791BFC">
        <w:rPr>
          <w:noProof/>
        </w:rPr>
        <w:drawing>
          <wp:inline distT="0" distB="0" distL="0" distR="0" wp14:anchorId="333ED324" wp14:editId="0C391ADF">
            <wp:extent cx="5943600" cy="452120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43600" cy="4521200"/>
                    </a:xfrm>
                    <a:prstGeom prst="rect">
                      <a:avLst/>
                    </a:prstGeom>
                  </pic:spPr>
                </pic:pic>
              </a:graphicData>
            </a:graphic>
          </wp:inline>
        </w:drawing>
      </w:r>
    </w:p>
    <w:p w14:paraId="28BBBD24" w14:textId="77777777" w:rsidR="0071261E" w:rsidRDefault="0071261E" w:rsidP="0071261E"/>
    <w:p w14:paraId="2AA9ADD4" w14:textId="41FCE71D" w:rsidR="0071261E" w:rsidRDefault="002F11E7" w:rsidP="0071261E">
      <w:r>
        <w:lastRenderedPageBreak/>
        <w:t xml:space="preserve">once you upload the key you will be able to see the fingerprint and </w:t>
      </w:r>
      <w:r w:rsidR="00791BFC">
        <w:t>configuration file which includes OCIDs.</w:t>
      </w:r>
      <w:r>
        <w:br/>
      </w:r>
      <w:r w:rsidRPr="002F11E7">
        <w:rPr>
          <w:noProof/>
        </w:rPr>
        <w:drawing>
          <wp:inline distT="0" distB="0" distL="0" distR="0" wp14:anchorId="090DB228" wp14:editId="5D283E04">
            <wp:extent cx="5943600" cy="3747135"/>
            <wp:effectExtent l="0" t="0" r="0" b="571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3747135"/>
                    </a:xfrm>
                    <a:prstGeom prst="rect">
                      <a:avLst/>
                    </a:prstGeom>
                  </pic:spPr>
                </pic:pic>
              </a:graphicData>
            </a:graphic>
          </wp:inline>
        </w:drawing>
      </w:r>
    </w:p>
    <w:p w14:paraId="1E3B0E9E" w14:textId="25183407" w:rsidR="00293235" w:rsidRDefault="00293235" w:rsidP="0071261E">
      <w:r>
        <w:t>copy this to a notepad as you need to include this in your script later.</w:t>
      </w:r>
    </w:p>
    <w:p w14:paraId="2604C88C" w14:textId="1CCFAF54" w:rsidR="00394724" w:rsidRDefault="001C41CB" w:rsidP="006B6ED1">
      <w:r>
        <w:t>.</w:t>
      </w:r>
      <w:r>
        <w:br/>
      </w:r>
    </w:p>
    <w:p w14:paraId="2C90AA04" w14:textId="40906A44" w:rsidR="00293235" w:rsidRDefault="002111EB" w:rsidP="0071261E">
      <w:r>
        <w:t>download the script and place it within the instance</w:t>
      </w:r>
      <w:r w:rsidR="00394724">
        <w:t>.</w:t>
      </w:r>
      <w:r w:rsidR="00394724">
        <w:br/>
      </w:r>
    </w:p>
    <w:p w14:paraId="1A105295" w14:textId="1C215386" w:rsidR="003356E5" w:rsidRDefault="003356E5" w:rsidP="0071261E">
      <w:r>
        <w:t>Here I have already placed it within a specific directory.</w:t>
      </w:r>
      <w:r>
        <w:br/>
      </w:r>
      <w:r w:rsidRPr="003356E5">
        <w:rPr>
          <w:noProof/>
        </w:rPr>
        <w:drawing>
          <wp:inline distT="0" distB="0" distL="0" distR="0" wp14:anchorId="566170D4" wp14:editId="6840E1BF">
            <wp:extent cx="5943600" cy="644525"/>
            <wp:effectExtent l="0" t="0" r="0" b="317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43600" cy="644525"/>
                    </a:xfrm>
                    <a:prstGeom prst="rect">
                      <a:avLst/>
                    </a:prstGeom>
                  </pic:spPr>
                </pic:pic>
              </a:graphicData>
            </a:graphic>
          </wp:inline>
        </w:drawing>
      </w:r>
    </w:p>
    <w:p w14:paraId="458E0E2D" w14:textId="7EC145EF" w:rsidR="003356E5" w:rsidRDefault="003356E5" w:rsidP="0071261E">
      <w:r>
        <w:t>Check if the script works</w:t>
      </w:r>
      <w:r>
        <w:br/>
        <w:t xml:space="preserve">run: </w:t>
      </w:r>
      <w:r>
        <w:br/>
        <w:t>python3 stop.py</w:t>
      </w:r>
    </w:p>
    <w:p w14:paraId="57A4EE04" w14:textId="166EB639" w:rsidR="003356E5" w:rsidRDefault="003356E5" w:rsidP="0071261E">
      <w:r w:rsidRPr="003356E5">
        <w:rPr>
          <w:noProof/>
        </w:rPr>
        <w:lastRenderedPageBreak/>
        <w:drawing>
          <wp:inline distT="0" distB="0" distL="0" distR="0" wp14:anchorId="2F8C9AE0" wp14:editId="75F6C19E">
            <wp:extent cx="5943600" cy="250063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43600" cy="2500630"/>
                    </a:xfrm>
                    <a:prstGeom prst="rect">
                      <a:avLst/>
                    </a:prstGeom>
                  </pic:spPr>
                </pic:pic>
              </a:graphicData>
            </a:graphic>
          </wp:inline>
        </w:drawing>
      </w:r>
    </w:p>
    <w:p w14:paraId="30516ADF" w14:textId="541B6EFC" w:rsidR="003356E5" w:rsidRDefault="003356E5" w:rsidP="0071261E">
      <w:r w:rsidRPr="003356E5">
        <w:rPr>
          <w:noProof/>
        </w:rPr>
        <w:drawing>
          <wp:inline distT="0" distB="0" distL="0" distR="0" wp14:anchorId="3B7DADE9" wp14:editId="48704825">
            <wp:extent cx="5943600" cy="1597025"/>
            <wp:effectExtent l="0" t="0" r="0" b="317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943600" cy="1597025"/>
                    </a:xfrm>
                    <a:prstGeom prst="rect">
                      <a:avLst/>
                    </a:prstGeom>
                  </pic:spPr>
                </pic:pic>
              </a:graphicData>
            </a:graphic>
          </wp:inline>
        </w:drawing>
      </w:r>
    </w:p>
    <w:p w14:paraId="30E79EBC" w14:textId="77777777" w:rsidR="006B6ED1" w:rsidRDefault="003356E5" w:rsidP="003356E5">
      <w:r>
        <w:t>You will be able to see the above output.</w:t>
      </w:r>
      <w:r>
        <w:br/>
        <w:t>similarly check if the start script runs fine.</w:t>
      </w:r>
      <w:r>
        <w:br/>
      </w:r>
      <w:r>
        <w:br/>
        <w:t xml:space="preserve">once the script is working, </w:t>
      </w:r>
      <w:r w:rsidR="006B6ED1">
        <w:t xml:space="preserve">you can use the </w:t>
      </w:r>
      <w:proofErr w:type="spellStart"/>
      <w:r w:rsidR="006B6ED1">
        <w:t>cron</w:t>
      </w:r>
      <w:proofErr w:type="spellEnd"/>
      <w:r w:rsidR="006B6ED1">
        <w:t xml:space="preserve"> job to schedule it to execute automatically</w:t>
      </w:r>
      <w:r w:rsidR="006B6ED1">
        <w:br/>
        <w:t>type the following commands:</w:t>
      </w:r>
    </w:p>
    <w:p w14:paraId="250F826C" w14:textId="6BD6A616" w:rsidR="006B6ED1" w:rsidRDefault="006B6ED1" w:rsidP="003356E5">
      <w:r>
        <w:t>crontab -e (opens it in the editor mode)</w:t>
      </w:r>
    </w:p>
    <w:p w14:paraId="24AE98C6" w14:textId="477BE041" w:rsidR="006B6ED1" w:rsidRDefault="006B6ED1" w:rsidP="003356E5">
      <w:r>
        <w:t>provide the time in UTC value for example see the below command.</w:t>
      </w:r>
    </w:p>
    <w:p w14:paraId="7F7464EC" w14:textId="5C48CD4B" w:rsidR="006B6ED1" w:rsidRDefault="006B6ED1" w:rsidP="003356E5">
      <w:r w:rsidRPr="006B6ED1">
        <w:t xml:space="preserve"> 30 06 * * * cd /home/</w:t>
      </w:r>
      <w:proofErr w:type="spellStart"/>
      <w:r w:rsidRPr="006B6ED1">
        <w:t>opc</w:t>
      </w:r>
      <w:proofErr w:type="spellEnd"/>
      <w:r w:rsidRPr="006B6ED1">
        <w:t>/stop &amp;&amp; /</w:t>
      </w:r>
      <w:proofErr w:type="spellStart"/>
      <w:r w:rsidRPr="006B6ED1">
        <w:t>usr</w:t>
      </w:r>
      <w:proofErr w:type="spellEnd"/>
      <w:r w:rsidRPr="006B6ED1">
        <w:t>/bin/python3.6 stop_multiple.py &gt;&gt;test1.out</w:t>
      </w:r>
      <w:r w:rsidR="003356E5">
        <w:br/>
      </w:r>
      <w:r>
        <w:t>for further information follow the below link:</w:t>
      </w:r>
    </w:p>
    <w:p w14:paraId="50B9A930" w14:textId="13C6775E" w:rsidR="00D461FC" w:rsidRDefault="00CB5F2B" w:rsidP="003356E5">
      <w:hyperlink r:id="rId23" w:history="1">
        <w:r w:rsidR="006B6ED1" w:rsidRPr="003C03B4">
          <w:rPr>
            <w:rStyle w:val="Hyperlink"/>
          </w:rPr>
          <w:t>https://www.jcchouinard.com/python-automation-with-cron-on-mac/</w:t>
        </w:r>
      </w:hyperlink>
    </w:p>
    <w:p w14:paraId="20C6D981" w14:textId="60D770B0" w:rsidR="003356E5" w:rsidRDefault="003356E5" w:rsidP="003356E5">
      <w:r>
        <w:t xml:space="preserve">Hope now you </w:t>
      </w:r>
      <w:proofErr w:type="gramStart"/>
      <w:r>
        <w:t>are able to</w:t>
      </w:r>
      <w:proofErr w:type="gramEnd"/>
      <w:r>
        <w:t xml:space="preserve"> automatically manage starting and stopping of instances.</w:t>
      </w:r>
    </w:p>
    <w:p w14:paraId="5E440854" w14:textId="77777777" w:rsidR="001371CF" w:rsidRDefault="001371CF"/>
    <w:sectPr w:rsidR="001371C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FEA6A41"/>
    <w:multiLevelType w:val="hybridMultilevel"/>
    <w:tmpl w:val="3FCCDC6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QyMjM2MzQ1NDI3MTZX0lEKTi0uzszPAykwrgUArffNJiwAAAA="/>
  </w:docVars>
  <w:rsids>
    <w:rsidRoot w:val="001371CF"/>
    <w:rsid w:val="00061900"/>
    <w:rsid w:val="001371CF"/>
    <w:rsid w:val="001C41CB"/>
    <w:rsid w:val="002111EB"/>
    <w:rsid w:val="00212130"/>
    <w:rsid w:val="00230A83"/>
    <w:rsid w:val="00274C2A"/>
    <w:rsid w:val="00293235"/>
    <w:rsid w:val="002F11E7"/>
    <w:rsid w:val="003356E5"/>
    <w:rsid w:val="00394724"/>
    <w:rsid w:val="004467E2"/>
    <w:rsid w:val="006507E7"/>
    <w:rsid w:val="006B6ED1"/>
    <w:rsid w:val="0071261E"/>
    <w:rsid w:val="00791BFC"/>
    <w:rsid w:val="007B4EBD"/>
    <w:rsid w:val="00B142B3"/>
    <w:rsid w:val="00B8408B"/>
    <w:rsid w:val="00C150A0"/>
    <w:rsid w:val="00C838B1"/>
    <w:rsid w:val="00CB5F2B"/>
    <w:rsid w:val="00D30FE8"/>
    <w:rsid w:val="00D461FC"/>
    <w:rsid w:val="00DD322C"/>
    <w:rsid w:val="00E5216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332C51"/>
  <w15:chartTrackingRefBased/>
  <w15:docId w15:val="{5BCB638C-502E-4F7B-AF4C-62F13EEF81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qFormat/>
    <w:rsid w:val="002F11E7"/>
    <w:pPr>
      <w:spacing w:before="100" w:beforeAutospacing="1" w:after="100" w:afterAutospacing="1" w:line="240" w:lineRule="auto"/>
      <w:outlineLvl w:val="1"/>
    </w:pPr>
    <w:rPr>
      <w:rFonts w:ascii="Times New Roman" w:eastAsia="Times New Roman" w:hAnsi="Times New Roman" w:cs="Times New Roman"/>
      <w:b/>
      <w:bCs/>
      <w:sz w:val="36"/>
      <w:szCs w:val="36"/>
      <w:lang w:val="en-GB"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371CF"/>
    <w:pPr>
      <w:ind w:left="720"/>
      <w:contextualSpacing/>
    </w:pPr>
  </w:style>
  <w:style w:type="character" w:customStyle="1" w:styleId="Heading2Char">
    <w:name w:val="Heading 2 Char"/>
    <w:basedOn w:val="DefaultParagraphFont"/>
    <w:link w:val="Heading2"/>
    <w:uiPriority w:val="9"/>
    <w:rsid w:val="002F11E7"/>
    <w:rPr>
      <w:rFonts w:ascii="Times New Roman" w:eastAsia="Times New Roman" w:hAnsi="Times New Roman" w:cs="Times New Roman"/>
      <w:b/>
      <w:bCs/>
      <w:sz w:val="36"/>
      <w:szCs w:val="36"/>
      <w:lang w:val="en-GB" w:eastAsia="en-GB"/>
    </w:rPr>
  </w:style>
  <w:style w:type="paragraph" w:styleId="NormalWeb">
    <w:name w:val="Normal (Web)"/>
    <w:basedOn w:val="Normal"/>
    <w:uiPriority w:val="99"/>
    <w:unhideWhenUsed/>
    <w:rsid w:val="002F11E7"/>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styleId="Hyperlink">
    <w:name w:val="Hyperlink"/>
    <w:basedOn w:val="DefaultParagraphFont"/>
    <w:uiPriority w:val="99"/>
    <w:unhideWhenUsed/>
    <w:rsid w:val="003356E5"/>
    <w:rPr>
      <w:color w:val="0563C1" w:themeColor="hyperlink"/>
      <w:u w:val="single"/>
    </w:rPr>
  </w:style>
  <w:style w:type="character" w:styleId="UnresolvedMention">
    <w:name w:val="Unresolved Mention"/>
    <w:basedOn w:val="DefaultParagraphFont"/>
    <w:uiPriority w:val="99"/>
    <w:semiHidden/>
    <w:unhideWhenUsed/>
    <w:rsid w:val="003356E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422285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3.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hyperlink" Target="https://appuals.com/command-python-setup-py-egg_info/" TargetMode="External"/><Relationship Id="rId24" Type="http://schemas.openxmlformats.org/officeDocument/2006/relationships/fontTable" Target="fontTable.xml"/><Relationship Id="rId5" Type="http://schemas.openxmlformats.org/officeDocument/2006/relationships/image" Target="media/image1.png"/><Relationship Id="rId15" Type="http://schemas.openxmlformats.org/officeDocument/2006/relationships/image" Target="media/image9.png"/><Relationship Id="rId23" Type="http://schemas.openxmlformats.org/officeDocument/2006/relationships/hyperlink" Target="https://www.jcchouinard.com/python-automation-with-cron-on-mac/" TargetMode="External"/><Relationship Id="rId10" Type="http://schemas.openxmlformats.org/officeDocument/2006/relationships/hyperlink" Target="https://stackoverflow.com/questions/35991403/pip-install-unroll-python-setup-py-egg-info-failed-with-error-code-1" TargetMode="External"/><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8.png"/><Relationship Id="rId22" Type="http://schemas.openxmlformats.org/officeDocument/2006/relationships/image" Target="media/image1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61</TotalTime>
  <Pages>8</Pages>
  <Words>745</Words>
  <Characters>4253</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
    </vt:vector>
  </TitlesOfParts>
  <Company>Oracle</Company>
  <LinksUpToDate>false</LinksUpToDate>
  <CharactersWithSpaces>49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ghashree N</dc:creator>
  <cp:keywords/>
  <dc:description/>
  <cp:lastModifiedBy>Meghashree N</cp:lastModifiedBy>
  <cp:revision>9</cp:revision>
  <dcterms:created xsi:type="dcterms:W3CDTF">2021-07-20T03:45:00Z</dcterms:created>
  <dcterms:modified xsi:type="dcterms:W3CDTF">2022-01-30T03:55:00Z</dcterms:modified>
</cp:coreProperties>
</file>